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41DC" w:rsidRPr="005507DD" w:rsidRDefault="006D63FF" w:rsidP="00CC41DC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r w:rsidRPr="005507DD">
        <w:rPr>
          <w:rFonts w:ascii="Times New Roman" w:hAnsi="Times New Roman" w:cs="Times New Roman"/>
          <w:b/>
          <w:noProof/>
          <w:sz w:val="24"/>
          <w:lang w:val="tr-TR" w:eastAsia="tr-TR"/>
        </w:rPr>
        <w:drawing>
          <wp:anchor distT="0" distB="0" distL="114300" distR="114300" simplePos="0" relativeHeight="251659264" behindDoc="1" locked="0" layoutInCell="1" allowOverlap="1" wp14:anchorId="38B265FB" wp14:editId="2EFF2481">
            <wp:simplePos x="0" y="0"/>
            <wp:positionH relativeFrom="margin">
              <wp:posOffset>4925060</wp:posOffset>
            </wp:positionH>
            <wp:positionV relativeFrom="paragraph">
              <wp:posOffset>0</wp:posOffset>
            </wp:positionV>
            <wp:extent cx="1019175" cy="995680"/>
            <wp:effectExtent l="0" t="0" r="9525" b="0"/>
            <wp:wrapTight wrapText="bothSides">
              <wp:wrapPolygon edited="0">
                <wp:start x="0" y="0"/>
                <wp:lineTo x="0" y="21077"/>
                <wp:lineTo x="21398" y="21077"/>
                <wp:lineTo x="21398" y="0"/>
                <wp:lineTo x="0" y="0"/>
              </wp:wrapPolygon>
            </wp:wrapTight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99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41DC" w:rsidRPr="005507DD">
        <w:rPr>
          <w:rFonts w:ascii="Times New Roman" w:hAnsi="Times New Roman" w:cs="Times New Roman"/>
          <w:b/>
          <w:noProof/>
          <w:sz w:val="24"/>
          <w:lang w:val="tr-TR" w:eastAsia="tr-TR"/>
        </w:rPr>
        <w:drawing>
          <wp:anchor distT="0" distB="0" distL="114300" distR="114300" simplePos="0" relativeHeight="251660288" behindDoc="1" locked="0" layoutInCell="1" allowOverlap="1" wp14:anchorId="0D2825EF" wp14:editId="5843F6B9">
            <wp:simplePos x="0" y="0"/>
            <wp:positionH relativeFrom="column">
              <wp:posOffset>114300</wp:posOffset>
            </wp:positionH>
            <wp:positionV relativeFrom="paragraph">
              <wp:posOffset>9525</wp:posOffset>
            </wp:positionV>
            <wp:extent cx="885825" cy="876300"/>
            <wp:effectExtent l="0" t="0" r="9525" b="0"/>
            <wp:wrapTight wrapText="bothSides">
              <wp:wrapPolygon edited="0">
                <wp:start x="0" y="0"/>
                <wp:lineTo x="0" y="21130"/>
                <wp:lineTo x="21368" y="21130"/>
                <wp:lineTo x="21368" y="0"/>
                <wp:lineTo x="0" y="0"/>
              </wp:wrapPolygon>
            </wp:wrapTight>
            <wp:docPr id="5" name="Resim 5" descr="ARÜ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RÜ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41DC" w:rsidRPr="005507DD">
        <w:rPr>
          <w:rFonts w:ascii="Times New Roman" w:hAnsi="Times New Roman" w:cs="Times New Roman"/>
          <w:b/>
          <w:sz w:val="24"/>
        </w:rPr>
        <w:t>T.C. ARDAHAN ÜNİVERSİTESİ</w:t>
      </w:r>
    </w:p>
    <w:p w:rsidR="003E3D19" w:rsidRDefault="00CC41DC" w:rsidP="003E3D19">
      <w:pPr>
        <w:jc w:val="center"/>
        <w:rPr>
          <w:rFonts w:ascii="Times New Roman" w:hAnsi="Times New Roman" w:cs="Times New Roman"/>
          <w:b/>
          <w:sz w:val="24"/>
        </w:rPr>
      </w:pPr>
      <w:r w:rsidRPr="005507DD">
        <w:rPr>
          <w:rFonts w:ascii="Times New Roman" w:hAnsi="Times New Roman" w:cs="Times New Roman"/>
          <w:b/>
          <w:sz w:val="24"/>
        </w:rPr>
        <w:t>MERKEZİ ARAŞTIRMA LABORATUVARI UYGULAMA VE ARAŞTIRMA MERKEZİ (ARÜLAB) ANALİZ ÜCRETLERİ</w:t>
      </w:r>
    </w:p>
    <w:bookmarkEnd w:id="0"/>
    <w:p w:rsidR="00573AC3" w:rsidRPr="00EB4D7E" w:rsidRDefault="00573AC3" w:rsidP="003E3D19">
      <w:pPr>
        <w:jc w:val="center"/>
        <w:rPr>
          <w:rFonts w:ascii="Times New Roman" w:hAnsi="Times New Roman" w:cs="Times New Roman"/>
          <w:b/>
          <w:sz w:val="24"/>
        </w:rPr>
      </w:pPr>
    </w:p>
    <w:tbl>
      <w:tblPr>
        <w:tblW w:w="11474" w:type="dxa"/>
        <w:jc w:val="center"/>
        <w:tblBorders>
          <w:top w:val="outset" w:sz="6" w:space="0" w:color="010066"/>
          <w:left w:val="outset" w:sz="6" w:space="0" w:color="010066"/>
          <w:bottom w:val="outset" w:sz="6" w:space="0" w:color="010066"/>
          <w:right w:val="outset" w:sz="6" w:space="0" w:color="010066"/>
        </w:tblBorders>
        <w:shd w:val="clear" w:color="auto" w:fill="F6F7F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54"/>
        <w:gridCol w:w="4100"/>
        <w:gridCol w:w="2120"/>
      </w:tblGrid>
      <w:tr w:rsidR="00237352" w:rsidRPr="00BB46CF" w:rsidTr="004E4F8B">
        <w:trPr>
          <w:trHeight w:val="225"/>
          <w:jc w:val="center"/>
        </w:trPr>
        <w:tc>
          <w:tcPr>
            <w:tcW w:w="1147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BA3073" w:rsidRPr="00BB46CF" w:rsidRDefault="00BA3073" w:rsidP="000E60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  <w:sz w:val="24"/>
                <w:szCs w:val="20"/>
              </w:rPr>
              <w:t xml:space="preserve">                         KROMATOGRAFİK ANALİZLER</w:t>
            </w:r>
          </w:p>
        </w:tc>
      </w:tr>
      <w:tr w:rsidR="00237352" w:rsidRPr="00BB46CF" w:rsidTr="004E4F8B">
        <w:trPr>
          <w:trHeight w:val="380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E97997" w:rsidP="00E97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</w:rPr>
              <w:t>CİHAZ ADI</w:t>
            </w: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E97997" w:rsidP="00E97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</w:rPr>
              <w:t>ANALİZ ADI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E97997" w:rsidP="00E97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</w:rPr>
              <w:t>FİYAT</w:t>
            </w:r>
          </w:p>
        </w:tc>
      </w:tr>
      <w:tr w:rsidR="00237352" w:rsidRPr="00BB46CF" w:rsidTr="004E4F8B">
        <w:trPr>
          <w:trHeight w:val="225"/>
          <w:jc w:val="center"/>
        </w:trPr>
        <w:tc>
          <w:tcPr>
            <w:tcW w:w="5254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0E6038">
            <w:pPr>
              <w:spacing w:after="150" w:line="270" w:lineRule="atLeas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PLC</w:t>
            </w:r>
            <w:r w:rsidR="00BB36C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972AC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 w:rsidR="00751963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üksek</w:t>
            </w:r>
            <w:proofErr w:type="spellEnd"/>
            <w:r w:rsidR="00751963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751963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for</w:t>
            </w:r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nslı</w:t>
            </w:r>
            <w:proofErr w:type="spellEnd"/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ıvı</w:t>
            </w:r>
            <w:proofErr w:type="spellEnd"/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romatografisi</w:t>
            </w:r>
            <w:proofErr w:type="spellEnd"/>
            <w:r w:rsidR="00972AC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857F3A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MUNE HAZIRLIK (NUMUNE BAŞINA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0-100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237352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6038" w:rsidP="000E60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0E60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OD GELİŞTİRME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50-20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1515B" w:rsidRPr="00BB46CF" w:rsidTr="00A94B8B">
        <w:trPr>
          <w:trHeight w:val="1370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1515B" w:rsidRPr="00BB46CF" w:rsidRDefault="0061515B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Default="0061515B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ŞEKER ANALIZLERI (GLUKOZ, GALAKTOZ, FRUKTOZ, SAKAROZ, LAKTOZ, MALTOZ, MANNOZ, KSİLOZ, ARABİNOZ SÜKROZ.) </w:t>
            </w:r>
          </w:p>
          <w:p w:rsidR="0060222D" w:rsidRDefault="0060222D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:rsidR="0060222D" w:rsidRPr="0060222D" w:rsidRDefault="0060222D" w:rsidP="0060222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222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ŞEKER ANALİZLERİ (GLUKOZ, FRUKTOZ, SAKAROZ)</w:t>
            </w:r>
          </w:p>
          <w:p w:rsidR="0060222D" w:rsidRPr="0060222D" w:rsidRDefault="0060222D" w:rsidP="0060222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222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UKTOZ+GLUKOZ</w:t>
            </w:r>
          </w:p>
          <w:p w:rsidR="0060222D" w:rsidRDefault="0060222D" w:rsidP="0060222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0222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UKTOZ/GLUKOZ</w:t>
            </w:r>
          </w:p>
          <w:p w:rsidR="0060222D" w:rsidRPr="00BB46CF" w:rsidRDefault="0060222D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</w:t>
            </w:r>
            <w:r w:rsidRPr="000E4A2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150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-5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200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-7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240 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-10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280 TL</w:t>
            </w:r>
          </w:p>
        </w:tc>
      </w:tr>
      <w:tr w:rsidR="0061515B" w:rsidRPr="00BB46CF" w:rsidTr="00E9325D">
        <w:trPr>
          <w:trHeight w:val="1560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1515B" w:rsidRPr="00BB46CF" w:rsidRDefault="0061515B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Pr="00BB46CF" w:rsidRDefault="0061515B" w:rsidP="003949E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GAN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 ANAL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ZLER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FUMAR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ASKORB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LAKT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MAL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R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QU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ASET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FORM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OKZAL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BÜT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, TARTARİK AS</w:t>
            </w:r>
            <w:r w:rsidR="003949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T) 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Pr="000E4A2A" w:rsidRDefault="0061515B" w:rsidP="00C43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</w:t>
            </w:r>
            <w:r w:rsidRPr="000E4A2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150 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-5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220 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-7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280 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-11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350 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MF ANALİZİ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496328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496328" w:rsidRPr="00BB46CF" w:rsidRDefault="00496328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496328" w:rsidRPr="00BB46CF" w:rsidRDefault="00496328" w:rsidP="004963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ENOLİK MADDE ANALİZİ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496328" w:rsidRPr="00BB46CF" w:rsidRDefault="00496328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 VİTAMİNİ ANALİZİ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NTİTATİF ANALİZ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LİTATİF ANALİZ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B56314" w:rsidP="00B56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</w:t>
            </w:r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(</w:t>
            </w:r>
            <w:proofErr w:type="spellStart"/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911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L ANALİZ PAKETİ</w:t>
            </w:r>
          </w:p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ŞEKER BİLEŞENİ, HMF, PROLİN, DİASTAZ SAYISI, SERBEST ASİTLİK, BRİKS %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150" w:line="270" w:lineRule="atLeas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C-MS</w:t>
            </w:r>
            <w:r w:rsidR="0071030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romatografisi-Kütl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oskopis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MUNE HAZIRLAMA (NUMUNE BAŞINA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0-100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AĞ ASİTLERİ ANALİZİ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ÇUCU YAĞ ASİTLERİ ANALİZİ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57798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57798" w:rsidRPr="00BB46CF" w:rsidRDefault="00757798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57798" w:rsidRPr="00EB049F" w:rsidRDefault="00757798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AFTALİN 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57798" w:rsidRPr="00EB049F" w:rsidRDefault="00757798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50</w:t>
            </w:r>
            <w:r w:rsidR="0071030B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OD GELIŞTIRME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50-20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NTİTATİF ANALİZ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420"/>
          <w:jc w:val="center"/>
        </w:trPr>
        <w:tc>
          <w:tcPr>
            <w:tcW w:w="5254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LİTATİF ANALİZ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:rsidR="00674A36" w:rsidRPr="00BB46CF" w:rsidRDefault="00674A36" w:rsidP="00B20B4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C</w:t>
            </w:r>
            <w:r w:rsidR="00B20B4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yo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romatografis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B56D0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ANYONLAR (FLORÜR, KLORÜR, N</w:t>
            </w:r>
            <w:r w:rsidR="00C3684B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TR</w:t>
            </w:r>
            <w:r w:rsidR="00C3684B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T, BROM</w:t>
            </w:r>
            <w:r w:rsidR="00B56D01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T, N</w:t>
            </w:r>
            <w:r w:rsidR="00B56D01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TRAT, FOSFAT, SÜLFAT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8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1122"/>
          <w:jc w:val="center"/>
        </w:trPr>
        <w:tc>
          <w:tcPr>
            <w:tcW w:w="5254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C3684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KATYONLAR (L</w:t>
            </w:r>
            <w:r w:rsidR="00C3684B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TYUM KLORÜR, SODYUM KLORÜR, AMONYUM KLORÜR, POTASYUM KLORÜR, MAGNEZYUM KLORÜR, KALS</w:t>
            </w:r>
            <w:r w:rsidR="00C3684B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YUM KLORÜR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4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121"/>
          <w:jc w:val="center"/>
        </w:trPr>
        <w:tc>
          <w:tcPr>
            <w:tcW w:w="11474" w:type="dxa"/>
            <w:gridSpan w:val="3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4"/>
                <w:szCs w:val="20"/>
              </w:rPr>
              <w:t>KİMYASAL ANALİZLER</w:t>
            </w:r>
          </w:p>
        </w:tc>
      </w:tr>
      <w:tr w:rsidR="00674A36" w:rsidRPr="00BB46CF" w:rsidTr="004E4F8B">
        <w:trPr>
          <w:trHeight w:val="180"/>
          <w:jc w:val="center"/>
        </w:trPr>
        <w:tc>
          <w:tcPr>
            <w:tcW w:w="5254" w:type="dxa"/>
            <w:vMerge w:val="restart"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KJHELDAL CİHAZI 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AZOT TAYİNİ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180"/>
          <w:jc w:val="center"/>
        </w:trPr>
        <w:tc>
          <w:tcPr>
            <w:tcW w:w="525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PROTEİN TAYİNİ</w:t>
            </w:r>
          </w:p>
        </w:tc>
        <w:tc>
          <w:tcPr>
            <w:tcW w:w="2120" w:type="dxa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300"/>
          <w:jc w:val="center"/>
        </w:trPr>
        <w:tc>
          <w:tcPr>
            <w:tcW w:w="525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NİTRİT TAYİNİ</w:t>
            </w:r>
          </w:p>
        </w:tc>
        <w:tc>
          <w:tcPr>
            <w:tcW w:w="2120" w:type="dxa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0"/>
          <w:jc w:val="center"/>
        </w:trPr>
        <w:tc>
          <w:tcPr>
            <w:tcW w:w="5254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NİTRAT TAYİNİ</w:t>
            </w:r>
          </w:p>
        </w:tc>
        <w:tc>
          <w:tcPr>
            <w:tcW w:w="2120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830"/>
          <w:jc w:val="center"/>
        </w:trPr>
        <w:tc>
          <w:tcPr>
            <w:tcW w:w="5254" w:type="dxa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YNİR ANALİZ PAKETİ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2C7031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(PROTEİN, TUZ, KÜL, KURU MADDE TAY</w:t>
            </w:r>
            <w:r w:rsidR="002C7031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r w:rsidR="002C7031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LGUNLAŞMA KATSAYISI VE TEKSTÜR ANAL</w:t>
            </w:r>
            <w:r w:rsidR="002C7031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Z</w:t>
            </w:r>
            <w:r w:rsidR="002C7031">
              <w:rPr>
                <w:rFonts w:ascii="Times New Roman" w:hAnsi="Times New Roman" w:cs="Times New Roman"/>
                <w:b/>
                <w:sz w:val="20"/>
                <w:szCs w:val="20"/>
              </w:rPr>
              <w:t>İ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3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3F7A07" w:rsidRPr="00BB46CF" w:rsidTr="00C23139">
        <w:trPr>
          <w:trHeight w:val="830"/>
          <w:jc w:val="center"/>
        </w:trPr>
        <w:tc>
          <w:tcPr>
            <w:tcW w:w="5254" w:type="dxa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3F7A07" w:rsidRPr="00EB049F" w:rsidRDefault="003F7A07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RBON SÜLFÜR CİHAZI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3F7A07" w:rsidRPr="00EB049F" w:rsidRDefault="00E605A5" w:rsidP="002265A9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ÖMÜRDE </w:t>
            </w:r>
            <w:r w:rsidR="002265A9">
              <w:rPr>
                <w:rFonts w:ascii="Times New Roman" w:hAnsi="Times New Roman" w:cs="Times New Roman"/>
                <w:b/>
                <w:sz w:val="20"/>
                <w:szCs w:val="20"/>
              </w:rPr>
              <w:t>KARBON</w:t>
            </w: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 w:rsidR="002265A9">
              <w:rPr>
                <w:rFonts w:ascii="Times New Roman" w:hAnsi="Times New Roman" w:cs="Times New Roman"/>
                <w:b/>
                <w:sz w:val="20"/>
                <w:szCs w:val="20"/>
              </w:rPr>
              <w:t>KÜKÜRT(SÜLFÜR)</w:t>
            </w: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İKTARI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3F7A07" w:rsidRPr="00EB049F" w:rsidRDefault="008643D3" w:rsidP="008643D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00</w:t>
            </w:r>
            <w:r w:rsidR="0080255E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 </w:t>
            </w:r>
          </w:p>
        </w:tc>
      </w:tr>
      <w:tr w:rsidR="00330441" w:rsidRPr="00BB46CF" w:rsidTr="00C23139">
        <w:trPr>
          <w:trHeight w:val="830"/>
          <w:jc w:val="center"/>
        </w:trPr>
        <w:tc>
          <w:tcPr>
            <w:tcW w:w="5254" w:type="dxa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330441" w:rsidRPr="00EB049F" w:rsidRDefault="00E605A5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LORİMETRE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330441" w:rsidRPr="00EB049F" w:rsidRDefault="00E605A5" w:rsidP="00C3684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>KALORİ MİKTAR</w:t>
            </w:r>
            <w:r w:rsidR="00C3684B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AYİNİ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330441" w:rsidRPr="00EB049F" w:rsidRDefault="008643D3" w:rsidP="008643D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00</w:t>
            </w:r>
            <w:r w:rsidR="0080255E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330441" w:rsidRPr="00BB46CF" w:rsidTr="00C23139">
        <w:trPr>
          <w:trHeight w:val="830"/>
          <w:jc w:val="center"/>
        </w:trPr>
        <w:tc>
          <w:tcPr>
            <w:tcW w:w="5254" w:type="dxa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330441" w:rsidRPr="00EB049F" w:rsidRDefault="00330441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ÖMÜR ANALİZ PAKETİ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330441" w:rsidRPr="00EB049F" w:rsidRDefault="00330441" w:rsidP="00E605A5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>(NEM,</w:t>
            </w:r>
            <w:r w:rsidR="0054033F"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8F65B1"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>KARBON-</w:t>
            </w: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>KÜKÜRT</w:t>
            </w:r>
            <w:r w:rsidR="00662B5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SÜLFÜR)</w:t>
            </w: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İKTARI,</w:t>
            </w:r>
            <w:r w:rsidR="0054033F"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8F65B1"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ÜL, </w:t>
            </w:r>
            <w:r w:rsidR="007020C1">
              <w:rPr>
                <w:rFonts w:ascii="Times New Roman" w:hAnsi="Times New Roman" w:cs="Times New Roman"/>
                <w:b/>
                <w:sz w:val="20"/>
                <w:szCs w:val="20"/>
              </w:rPr>
              <w:t>KALORİ MİKTARI</w:t>
            </w:r>
            <w:r w:rsidRPr="00EB049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330441" w:rsidRPr="00EB049F" w:rsidRDefault="008643D3" w:rsidP="008643D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50</w:t>
            </w:r>
            <w:r w:rsidR="0080255E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674A36" w:rsidRPr="00BB46CF" w:rsidTr="004E4F8B">
        <w:trPr>
          <w:trHeight w:val="362"/>
          <w:jc w:val="center"/>
        </w:trPr>
        <w:tc>
          <w:tcPr>
            <w:tcW w:w="11474" w:type="dxa"/>
            <w:gridSpan w:val="3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bottom"/>
          </w:tcPr>
          <w:p w:rsidR="00674A36" w:rsidRPr="00BB46CF" w:rsidRDefault="00674A36" w:rsidP="00674A3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4"/>
                <w:szCs w:val="20"/>
                <w:shd w:val="clear" w:color="auto" w:fill="F7CAAC" w:themeFill="accent2" w:themeFillTint="66"/>
              </w:rPr>
              <w:t>FİZİKSEL ANALİZLER</w:t>
            </w:r>
          </w:p>
        </w:tc>
      </w:tr>
      <w:tr w:rsidR="00674A36" w:rsidRPr="00BB46CF" w:rsidTr="003243E9">
        <w:trPr>
          <w:trHeight w:val="689"/>
          <w:jc w:val="center"/>
        </w:trPr>
        <w:tc>
          <w:tcPr>
            <w:tcW w:w="5254" w:type="dxa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LİYOFİLİZATÖR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Liyofilizasyon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2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/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Saat</w:t>
            </w:r>
            <w:proofErr w:type="spellEnd"/>
          </w:p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8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/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Gün</w:t>
            </w:r>
            <w:proofErr w:type="spellEnd"/>
          </w:p>
          <w:p w:rsidR="00674A36" w:rsidRPr="00BB46CF" w:rsidRDefault="00674A36" w:rsidP="00674A3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</w:tc>
      </w:tr>
      <w:tr w:rsidR="00674A36" w:rsidRPr="00BB46CF" w:rsidTr="004E4F8B">
        <w:trPr>
          <w:trHeight w:val="1122"/>
          <w:jc w:val="center"/>
        </w:trPr>
        <w:tc>
          <w:tcPr>
            <w:tcW w:w="5254" w:type="dxa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Real Time PCR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Real Time PCR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Reaksiyonu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(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Sarf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malzemeler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ve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hazırlam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araştırmacı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arafında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emi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dilir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1-5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35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6-10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7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11-50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14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51-96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22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</w:tc>
      </w:tr>
      <w:tr w:rsidR="00BD5E32" w:rsidRPr="00BB46CF" w:rsidTr="002946DB">
        <w:trPr>
          <w:trHeight w:val="1122"/>
          <w:jc w:val="center"/>
        </w:trPr>
        <w:tc>
          <w:tcPr>
            <w:tcW w:w="5254" w:type="dxa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BD5E32" w:rsidRDefault="00BD5E32" w:rsidP="002946DB">
            <w:r w:rsidRPr="00171B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OPLAM YAĞ TAYİNİ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BD5E32" w:rsidRDefault="00BD5E32" w:rsidP="002946DB">
            <w:proofErr w:type="spellStart"/>
            <w:r w:rsidRPr="00BD5E3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Soxhlet</w:t>
            </w:r>
            <w:proofErr w:type="spellEnd"/>
            <w:r w:rsidRPr="00BD5E3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D5E3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cihazı</w:t>
            </w:r>
            <w:proofErr w:type="spellEnd"/>
            <w:r w:rsidRPr="00BD5E3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D5E3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ile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BD5E32" w:rsidRDefault="00BD5E32" w:rsidP="002946DB">
            <w:pPr>
              <w:jc w:val="right"/>
            </w:pPr>
            <w:r w:rsidRPr="00BD5E32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80 TL</w:t>
            </w:r>
          </w:p>
        </w:tc>
      </w:tr>
      <w:tr w:rsidR="00674A36" w:rsidRPr="00BB46CF" w:rsidTr="00696CF5">
        <w:trPr>
          <w:trHeight w:val="563"/>
          <w:jc w:val="center"/>
        </w:trPr>
        <w:tc>
          <w:tcPr>
            <w:tcW w:w="5254" w:type="dxa"/>
            <w:vMerge w:val="restart"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LISA Plate Okuma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3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Plak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Okuma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4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696CF5">
        <w:trPr>
          <w:trHeight w:val="562"/>
          <w:jc w:val="center"/>
        </w:trPr>
        <w:tc>
          <w:tcPr>
            <w:tcW w:w="5254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3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Plakada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Sonr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Plak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Başı</w:t>
            </w:r>
            <w:proofErr w:type="spellEnd"/>
          </w:p>
        </w:tc>
        <w:tc>
          <w:tcPr>
            <w:tcW w:w="2120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ekstü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li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ygu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b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lara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ekstü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liz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*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6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ijital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fraktometre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ırılma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dis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H-EC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re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FB24AC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letkenli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H </w:t>
            </w:r>
            <w:proofErr w:type="spellStart"/>
            <w:r w:rsidR="00674A36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lçümü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5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E4064A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4064A" w:rsidRPr="00EB049F" w:rsidRDefault="00E4064A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Kül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4064A" w:rsidRPr="00EB049F" w:rsidRDefault="00E4064A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ül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ırını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le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4064A" w:rsidRPr="00EB049F" w:rsidRDefault="00E4064A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0 TL</w:t>
            </w:r>
          </w:p>
        </w:tc>
      </w:tr>
      <w:tr w:rsidR="00674A36" w:rsidRPr="00EB61F4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EB049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em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EB049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tüv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le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em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EB049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5 </w:t>
            </w:r>
            <w:r w:rsidR="004E4F8B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EB049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z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EB049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z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EB049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0 </w:t>
            </w:r>
            <w:r w:rsidR="004E4F8B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57798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57798" w:rsidRPr="00EB049F" w:rsidRDefault="00DF371E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da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ktif</w:t>
            </w:r>
            <w:proofErr w:type="spellEnd"/>
            <w:r w:rsidR="007321DC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7321DC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lor</w:t>
            </w:r>
            <w:proofErr w:type="spellEnd"/>
            <w:r w:rsidR="007321DC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7321DC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57798" w:rsidRPr="00EB049F" w:rsidRDefault="007321DC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57798" w:rsidRPr="00EB049F" w:rsidRDefault="00DF371E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80 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EB049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lda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best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itlik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EB049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EB049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</w:t>
            </w:r>
            <w:r w:rsidR="00EB61F4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EB61F4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EB61F4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da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Çözünmeyen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dde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EB61F4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EB61F4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 TL</w:t>
            </w:r>
          </w:p>
        </w:tc>
      </w:tr>
      <w:tr w:rsidR="00EB61F4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EB61F4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rix %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CA3FBD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flaktometre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EB61F4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0 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1147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SPEKTROSKOPİK ANALİZLER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UV-VIS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ofotometr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 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tesi-Görünü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ölg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oskopis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rne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zırlama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u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rama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EB049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lin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EB049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120 TL</w:t>
            </w:r>
          </w:p>
        </w:tc>
      </w:tr>
      <w:tr w:rsidR="00EB61F4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BB46CF" w:rsidRDefault="00EB61F4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EB61F4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iastaz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s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EB61F4" w:rsidRPr="00EB049F" w:rsidRDefault="00EB61F4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30 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EB049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best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itlik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EB049F" w:rsidRDefault="00BD5E32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  <w:r w:rsidR="007321DC"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 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EB049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ntitatif</w:t>
            </w:r>
            <w:proofErr w:type="spellEnd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liz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EB049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EB049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0 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itrat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osfat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1147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MİKROBİYOLOJİK ANALİZLER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ya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ü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zofi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erob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sikrofi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erob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o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akt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it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ay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/>
              </w:rPr>
              <w:t>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9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zofi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erob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olifor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Staphylococcus aureus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7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oagul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ziti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taphylococcus aureus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terobactericeae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ksisit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est (AMES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40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Jel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Görüntüleme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Her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içi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50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93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lektroforez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 (12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araklı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1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jel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) 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ab/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Her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Jel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içi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50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</w:tc>
      </w:tr>
      <w:tr w:rsidR="007321DC" w:rsidRPr="00BB46CF" w:rsidTr="004E4F8B">
        <w:trPr>
          <w:trHeight w:val="113"/>
          <w:jc w:val="center"/>
        </w:trPr>
        <w:tc>
          <w:tcPr>
            <w:tcW w:w="9354" w:type="dxa"/>
            <w:gridSpan w:val="2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lektroforez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+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Görüntüleme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+ PCR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1-6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içi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300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</w:p>
        </w:tc>
      </w:tr>
      <w:tr w:rsidR="007321DC" w:rsidRPr="00BB46CF" w:rsidTr="004E4F8B">
        <w:trPr>
          <w:trHeight w:val="112"/>
          <w:jc w:val="center"/>
        </w:trPr>
        <w:tc>
          <w:tcPr>
            <w:tcW w:w="9354" w:type="dxa"/>
            <w:gridSpan w:val="2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1-12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için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400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</w:tc>
      </w:tr>
      <w:tr w:rsidR="007321DC" w:rsidRPr="00BB46CF" w:rsidTr="004E4F8B">
        <w:trPr>
          <w:trHeight w:val="175"/>
          <w:jc w:val="center"/>
        </w:trPr>
        <w:tc>
          <w:tcPr>
            <w:tcW w:w="1147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</w:tcPr>
          <w:p w:rsidR="007321DC" w:rsidRPr="00BB46CF" w:rsidRDefault="007321DC" w:rsidP="007321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DİĞER ANALİZLER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ltrason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omojenizatör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zırlı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şlemi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mune</w:t>
            </w:r>
            <w:proofErr w:type="spellEnd"/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Su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nyosu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Çalkala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ıcaklı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yar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zırlı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şlemi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ün</w:t>
            </w:r>
            <w:proofErr w:type="spellEnd"/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oğut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ntrifüj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oğut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ntrifüj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Ultra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u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istemi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ltrasa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5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Lt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-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80 </w:t>
            </w:r>
            <m:oMath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</w:rPr>
                <m:t>℃</m:t>
              </m:r>
            </m:oMath>
            <w:r w:rsidRPr="00FC64A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klama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-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0 </w:t>
            </w:r>
            <m:oMath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</w:rPr>
                <m:t>℃</m:t>
              </m:r>
            </m:oMath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aklama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fta</w:t>
            </w:r>
            <w:proofErr w:type="spellEnd"/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kumlu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toklav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121</w:t>
            </w:r>
            <w:r w:rsidR="00A11F2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º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-15dk)</w:t>
            </w:r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Proses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Çalkala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nkübatör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ül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ırın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</w:p>
        </w:tc>
        <w:tc>
          <w:tcPr>
            <w:tcW w:w="2120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Her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rne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çi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20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kli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olab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ftalık</w:t>
            </w:r>
            <w:proofErr w:type="spellEnd"/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ftalık</w:t>
            </w:r>
            <w:proofErr w:type="spellEnd"/>
          </w:p>
        </w:tc>
      </w:tr>
      <w:tr w:rsidR="007321DC" w:rsidRPr="00BB46CF" w:rsidTr="004E4F8B">
        <w:trPr>
          <w:trHeight w:val="225"/>
          <w:jc w:val="center"/>
        </w:trPr>
        <w:tc>
          <w:tcPr>
            <w:tcW w:w="5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rutma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ırın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ünlük</w:t>
            </w:r>
            <w:proofErr w:type="spellEnd"/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7321DC" w:rsidRPr="00BB46CF" w:rsidRDefault="007321DC" w:rsidP="007321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ünlük</w:t>
            </w:r>
            <w:proofErr w:type="spellEnd"/>
          </w:p>
        </w:tc>
      </w:tr>
    </w:tbl>
    <w:p w:rsidR="00AF2267" w:rsidRPr="00765B83" w:rsidRDefault="00AF2267">
      <w:pPr>
        <w:rPr>
          <w:b/>
          <w:lang w:val="tr-TR"/>
        </w:rPr>
      </w:pPr>
    </w:p>
    <w:p w:rsidR="004B30F9" w:rsidRPr="009B5BA7" w:rsidRDefault="00765B83" w:rsidP="00C65787">
      <w:pPr>
        <w:pStyle w:val="ListeParagraf"/>
        <w:rPr>
          <w:rFonts w:ascii="Times New Roman" w:hAnsi="Times New Roman" w:cs="Times New Roman"/>
          <w:b/>
          <w:sz w:val="24"/>
          <w:szCs w:val="18"/>
          <w:lang w:val="tr-TR"/>
        </w:rPr>
      </w:pPr>
      <w:r w:rsidRPr="009B5BA7">
        <w:rPr>
          <w:rFonts w:ascii="Times New Roman" w:hAnsi="Times New Roman" w:cs="Times New Roman"/>
          <w:b/>
          <w:sz w:val="24"/>
          <w:szCs w:val="18"/>
          <w:lang w:val="tr-TR"/>
        </w:rPr>
        <w:lastRenderedPageBreak/>
        <w:t>*</w:t>
      </w:r>
      <w:r w:rsidR="00237352" w:rsidRPr="001C5F7F">
        <w:rPr>
          <w:rFonts w:ascii="Times New Roman" w:hAnsi="Times New Roman" w:cs="Times New Roman"/>
          <w:b/>
          <w:sz w:val="24"/>
          <w:szCs w:val="18"/>
          <w:u w:val="single"/>
          <w:lang w:val="tr-TR"/>
        </w:rPr>
        <w:t>TEKSTÜR CİHAZI PROP LİSTESİ</w:t>
      </w:r>
    </w:p>
    <w:p w:rsidR="0024755D" w:rsidRPr="00237352" w:rsidRDefault="0024755D" w:rsidP="0024755D">
      <w:pPr>
        <w:pStyle w:val="ListeParagraf"/>
        <w:rPr>
          <w:rFonts w:ascii="Tahoma" w:hAnsi="Tahoma" w:cs="Tahoma"/>
          <w:sz w:val="18"/>
          <w:szCs w:val="18"/>
          <w:lang w:val="tr-TR"/>
        </w:rPr>
      </w:pPr>
    </w:p>
    <w:tbl>
      <w:tblPr>
        <w:tblStyle w:val="TabloKlavuzu"/>
        <w:tblW w:w="0" w:type="auto"/>
        <w:tblInd w:w="720" w:type="dxa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1414"/>
        <w:gridCol w:w="3336"/>
        <w:gridCol w:w="4152"/>
      </w:tblGrid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48633F" w:rsidRDefault="008E5E2F" w:rsidP="005A0FA0">
            <w:pPr>
              <w:pStyle w:val="ListeParagraf"/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</w:pPr>
            <w:r w:rsidRPr="0048633F"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  <w:t>SIRA NO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48633F" w:rsidRDefault="008E5E2F" w:rsidP="005A0FA0">
            <w:pPr>
              <w:pStyle w:val="ListeParagraf"/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</w:pPr>
            <w:r w:rsidRPr="0048633F"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  <w:t>PROP İSMİ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48633F" w:rsidRDefault="008E5E2F" w:rsidP="005A0FA0">
            <w:pPr>
              <w:pStyle w:val="ListeParagraf"/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</w:pPr>
            <w:r w:rsidRPr="0048633F"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  <w:t>ÖZELLİKLERİ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Interchangeabl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Loodcel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Kit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5Kg / 25Kg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CAL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 Kg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3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CE/FP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ork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an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Pot Set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lastic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  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4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S2/252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elti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ystem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2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5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90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Heav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Du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Platform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6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WBV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USDA Warner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ratzl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lad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set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7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SR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TTC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preadabili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8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FE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orwar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rusion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9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KS5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5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lade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Kram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hea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Cell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0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VB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Volodkevich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Bite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Jaw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3PB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3 Point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ending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CE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o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A/CEO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hees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ensibili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3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BE  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ack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rusion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4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ECB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ende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raft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Knife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5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BC  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utt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utter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6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MTG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Miniatur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Tensile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Grip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7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LKB-F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oke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Pasta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Quali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irmness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8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CS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ircula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upport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9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SP/CB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r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or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( Set of 6)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0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XT/FCA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lexibl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lamping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Arm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2E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2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5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5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3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20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20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Aluminium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4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36 R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36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. Radius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5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/</w:t>
            </w:r>
            <w:proofErr w:type="gram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0.5</w:t>
            </w:r>
            <w:proofErr w:type="gram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/2"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Delrin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6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100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00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laten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7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0.25S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/4”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ph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8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1S  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”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pherica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robe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9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30 C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30’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nica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erspex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lastRenderedPageBreak/>
              <w:t>30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45C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45’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nica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erspex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3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2N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2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Needl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3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WEG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ractur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Wedg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Set</w:t>
            </w:r>
          </w:p>
        </w:tc>
      </w:tr>
    </w:tbl>
    <w:p w:rsidR="008E5E2F" w:rsidRPr="00237352" w:rsidRDefault="008E5E2F" w:rsidP="008E5E2F">
      <w:pPr>
        <w:pStyle w:val="ListeParagraf"/>
        <w:rPr>
          <w:rFonts w:ascii="Tahoma" w:hAnsi="Tahoma" w:cs="Tahoma"/>
          <w:sz w:val="18"/>
          <w:szCs w:val="18"/>
          <w:lang w:val="tr-TR"/>
        </w:rPr>
      </w:pPr>
    </w:p>
    <w:p w:rsidR="00961520" w:rsidRPr="005507DD" w:rsidRDefault="00B773CC" w:rsidP="0026453B">
      <w:pPr>
        <w:shd w:val="clear" w:color="auto" w:fill="F6F7F0"/>
        <w:spacing w:after="0" w:line="360" w:lineRule="auto"/>
        <w:rPr>
          <w:rFonts w:ascii="Tahoma" w:eastAsia="Times New Roman" w:hAnsi="Tahoma" w:cs="Tahoma"/>
          <w:sz w:val="18"/>
          <w:szCs w:val="18"/>
        </w:rPr>
      </w:pPr>
      <w:r w:rsidRPr="005507DD">
        <w:rPr>
          <w:rFonts w:ascii="Tahoma" w:eastAsia="Times New Roman" w:hAnsi="Tahoma" w:cs="Tahoma"/>
          <w:b/>
          <w:bCs/>
          <w:sz w:val="18"/>
          <w:szCs w:val="18"/>
        </w:rPr>
        <w:t>ÖZEL KOŞULLAR                                </w:t>
      </w:r>
    </w:p>
    <w:p w:rsidR="00961520" w:rsidRPr="00237352" w:rsidRDefault="00961520" w:rsidP="0026453B">
      <w:pPr>
        <w:numPr>
          <w:ilvl w:val="0"/>
          <w:numId w:val="1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l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l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tandartl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proofErr w:type="gram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proofErr w:type="gram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em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                            </w:t>
      </w:r>
    </w:p>
    <w:p w:rsidR="00961520" w:rsidRPr="00237352" w:rsidRDefault="00961520" w:rsidP="0026453B">
      <w:pPr>
        <w:numPr>
          <w:ilvl w:val="0"/>
          <w:numId w:val="1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ç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l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rf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alzeme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proofErr w:type="gram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proofErr w:type="gram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em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</w:t>
      </w:r>
    </w:p>
    <w:p w:rsidR="00961520" w:rsidRPr="00237352" w:rsidRDefault="00961520" w:rsidP="0026453B">
      <w:pPr>
        <w:numPr>
          <w:ilvl w:val="0"/>
          <w:numId w:val="1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imer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ob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/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es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nziml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proofErr w:type="gram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proofErr w:type="gram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em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   </w:t>
      </w:r>
    </w:p>
    <w:p w:rsidR="00961520" w:rsidRPr="00237352" w:rsidRDefault="00B773CC" w:rsidP="0026453B">
      <w:pPr>
        <w:shd w:val="clear" w:color="auto" w:fill="F6F7F0"/>
        <w:spacing w:after="0" w:line="360" w:lineRule="auto"/>
        <w:rPr>
          <w:rFonts w:ascii="Tahoma" w:eastAsia="Times New Roman" w:hAnsi="Tahoma" w:cs="Tahoma"/>
          <w:sz w:val="18"/>
          <w:szCs w:val="18"/>
        </w:rPr>
      </w:pPr>
      <w:r w:rsidRPr="00237352">
        <w:rPr>
          <w:rFonts w:ascii="Tahoma" w:eastAsia="Times New Roman" w:hAnsi="Tahoma" w:cs="Tahoma"/>
          <w:b/>
          <w:bCs/>
          <w:sz w:val="18"/>
          <w:szCs w:val="18"/>
        </w:rPr>
        <w:t>ÖDEME B</w:t>
      </w:r>
      <w:r w:rsidR="005507DD">
        <w:rPr>
          <w:rFonts w:ascii="Tahoma" w:eastAsia="Times New Roman" w:hAnsi="Tahoma" w:cs="Tahoma"/>
          <w:b/>
          <w:bCs/>
          <w:sz w:val="18"/>
          <w:szCs w:val="18"/>
        </w:rPr>
        <w:t>İ</w:t>
      </w:r>
      <w:r w:rsidRPr="00237352">
        <w:rPr>
          <w:rFonts w:ascii="Tahoma" w:eastAsia="Times New Roman" w:hAnsi="Tahoma" w:cs="Tahoma"/>
          <w:b/>
          <w:bCs/>
          <w:sz w:val="18"/>
          <w:szCs w:val="18"/>
        </w:rPr>
        <w:t>LG</w:t>
      </w:r>
      <w:r w:rsidR="005507DD">
        <w:rPr>
          <w:rFonts w:ascii="Tahoma" w:eastAsia="Times New Roman" w:hAnsi="Tahoma" w:cs="Tahoma"/>
          <w:b/>
          <w:bCs/>
          <w:sz w:val="18"/>
          <w:szCs w:val="18"/>
        </w:rPr>
        <w:t>İ</w:t>
      </w:r>
      <w:r w:rsidRPr="00237352">
        <w:rPr>
          <w:rFonts w:ascii="Tahoma" w:eastAsia="Times New Roman" w:hAnsi="Tahoma" w:cs="Tahoma"/>
          <w:b/>
          <w:bCs/>
          <w:sz w:val="18"/>
          <w:szCs w:val="18"/>
        </w:rPr>
        <w:t>LER</w:t>
      </w:r>
      <w:r w:rsidR="005507DD">
        <w:rPr>
          <w:rFonts w:ascii="Tahoma" w:eastAsia="Times New Roman" w:hAnsi="Tahoma" w:cs="Tahoma"/>
          <w:b/>
          <w:bCs/>
          <w:sz w:val="18"/>
          <w:szCs w:val="18"/>
        </w:rPr>
        <w:t>İ</w:t>
      </w:r>
      <w:r w:rsidRPr="00237352">
        <w:rPr>
          <w:rFonts w:ascii="Tahoma" w:eastAsia="Times New Roman" w:hAnsi="Tahoma" w:cs="Tahoma"/>
          <w:b/>
          <w:bCs/>
          <w:sz w:val="18"/>
          <w:szCs w:val="18"/>
        </w:rPr>
        <w:t>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rdaha</w:t>
      </w:r>
      <w:r w:rsidR="000A3A1B" w:rsidRPr="00237352">
        <w:rPr>
          <w:rFonts w:ascii="Tahoma" w:eastAsia="Times New Roman" w:hAnsi="Tahoma" w:cs="Tahoma"/>
          <w:sz w:val="18"/>
          <w:szCs w:val="18"/>
        </w:rPr>
        <w:t>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s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ersonellerin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5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evle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lerin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3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akıf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l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l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mu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ların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2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-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nay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birli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çerçeves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rtak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ojeler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5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ci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ler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(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ler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3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ünü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çeris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çekleştirilmes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urumund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)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cretl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5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rtırıl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Numun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hazırlam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to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liştirm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-Ge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çalışmaları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ç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rke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l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örüşülmelid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şletme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l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yapılacak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otokol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çerçeves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psamın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ör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öze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fiyatl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ab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rke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fiyatl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ranlar</w:t>
      </w:r>
      <w:r w:rsidR="00B67467">
        <w:rPr>
          <w:rFonts w:ascii="Tahoma" w:eastAsia="Times New Roman" w:hAnsi="Tahoma" w:cs="Tahoma"/>
          <w:sz w:val="18"/>
          <w:szCs w:val="18"/>
        </w:rPr>
        <w:t>nı</w:t>
      </w:r>
      <w:proofErr w:type="spellEnd"/>
      <w:r w:rsidR="00B67467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eğiştirileb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rkezimiz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vcu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lmay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öze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myasa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tandar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olo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vb.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tirdi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urumlard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bu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rf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alzeme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rkezim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rşılanırs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cret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proofErr w:type="gram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proofErr w:type="gram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üşt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öden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üşt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l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rfı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rşılamakl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yükümlüdü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</w:t>
      </w:r>
    </w:p>
    <w:p w:rsidR="00B773CC" w:rsidRPr="00B773CC" w:rsidRDefault="00961520" w:rsidP="004D5259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hAnsi="Tahoma" w:cs="Tahoma"/>
          <w:sz w:val="18"/>
          <w:szCs w:val="18"/>
          <w:lang w:val="tr-TR"/>
        </w:rPr>
      </w:pPr>
      <w:proofErr w:type="spellStart"/>
      <w:r w:rsidRPr="00B773CC">
        <w:rPr>
          <w:rFonts w:ascii="Tahoma" w:eastAsia="Times New Roman" w:hAnsi="Tahoma" w:cs="Tahoma"/>
          <w:sz w:val="18"/>
          <w:szCs w:val="18"/>
        </w:rPr>
        <w:t>Fiyatlara</w:t>
      </w:r>
      <w:proofErr w:type="spellEnd"/>
      <w:r w:rsidRPr="00B773CC">
        <w:rPr>
          <w:rFonts w:ascii="Tahoma" w:eastAsia="Times New Roman" w:hAnsi="Tahoma" w:cs="Tahoma"/>
          <w:sz w:val="18"/>
          <w:szCs w:val="18"/>
        </w:rPr>
        <w:t xml:space="preserve"> %18 KDV </w:t>
      </w:r>
      <w:proofErr w:type="spellStart"/>
      <w:r w:rsidRPr="00B773CC">
        <w:rPr>
          <w:rFonts w:ascii="Tahoma" w:eastAsia="Times New Roman" w:hAnsi="Tahoma" w:cs="Tahoma"/>
          <w:sz w:val="18"/>
          <w:szCs w:val="18"/>
        </w:rPr>
        <w:t>dahil</w:t>
      </w:r>
      <w:proofErr w:type="spellEnd"/>
      <w:r w:rsidRPr="00B773CC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B773CC">
        <w:rPr>
          <w:rFonts w:ascii="Tahoma" w:eastAsia="Times New Roman" w:hAnsi="Tahoma" w:cs="Tahoma"/>
          <w:sz w:val="18"/>
          <w:szCs w:val="18"/>
        </w:rPr>
        <w:t>değildir</w:t>
      </w:r>
      <w:proofErr w:type="spellEnd"/>
      <w:r w:rsidRPr="00B773CC">
        <w:rPr>
          <w:rFonts w:ascii="Tahoma" w:eastAsia="Times New Roman" w:hAnsi="Tahoma" w:cs="Tahoma"/>
          <w:sz w:val="18"/>
          <w:szCs w:val="18"/>
        </w:rPr>
        <w:t>. </w:t>
      </w:r>
    </w:p>
    <w:p w:rsidR="000E6038" w:rsidRDefault="000E6038" w:rsidP="00B773CC">
      <w:pPr>
        <w:shd w:val="clear" w:color="auto" w:fill="F6F7F0"/>
        <w:spacing w:after="0" w:line="360" w:lineRule="auto"/>
        <w:ind w:left="15"/>
        <w:rPr>
          <w:rFonts w:ascii="Tahoma" w:hAnsi="Tahoma" w:cs="Tahoma"/>
          <w:sz w:val="18"/>
          <w:szCs w:val="18"/>
          <w:lang w:val="tr-TR"/>
        </w:rPr>
      </w:pPr>
    </w:p>
    <w:p w:rsidR="008F2105" w:rsidRDefault="008F2105" w:rsidP="00B773CC">
      <w:pPr>
        <w:shd w:val="clear" w:color="auto" w:fill="F6F7F0"/>
        <w:spacing w:after="0" w:line="360" w:lineRule="auto"/>
        <w:ind w:left="15"/>
        <w:rPr>
          <w:rFonts w:ascii="Tahoma" w:hAnsi="Tahoma" w:cs="Tahoma"/>
          <w:sz w:val="18"/>
          <w:szCs w:val="18"/>
          <w:lang w:val="tr-TR"/>
        </w:rPr>
      </w:pPr>
    </w:p>
    <w:p w:rsidR="008F2105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RÜLAB BANKA HESAP BİLGİLERİ</w:t>
      </w:r>
    </w:p>
    <w:p w:rsidR="008F2105" w:rsidRPr="008F2105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>Banka Adı ve Şubesi: Halk Bankası Ardahan Şubesi</w:t>
      </w:r>
    </w:p>
    <w:p w:rsidR="008F2105" w:rsidRPr="00EC53F7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>Hesap Adı:</w:t>
      </w:r>
      <w:r w:rsidR="006E4BD1">
        <w:rPr>
          <w:rFonts w:ascii="Times New Roman" w:hAnsi="Times New Roman" w:cs="Times New Roman"/>
          <w:b/>
          <w:sz w:val="24"/>
          <w:szCs w:val="24"/>
          <w:lang w:val="tr-TR"/>
        </w:rPr>
        <w:t xml:space="preserve"> Ardahan Üniversitesi</w:t>
      </w:r>
      <w:r w:rsidR="00EC53F7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proofErr w:type="spellStart"/>
      <w:r w:rsidR="00EC53F7">
        <w:rPr>
          <w:rFonts w:ascii="Times New Roman" w:hAnsi="Times New Roman" w:cs="Times New Roman"/>
          <w:b/>
          <w:sz w:val="24"/>
          <w:szCs w:val="24"/>
        </w:rPr>
        <w:t>Merkezi</w:t>
      </w:r>
      <w:proofErr w:type="spellEnd"/>
      <w:r w:rsidR="00EC53F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C53F7">
        <w:rPr>
          <w:rFonts w:ascii="Times New Roman" w:hAnsi="Times New Roman" w:cs="Times New Roman"/>
          <w:b/>
          <w:sz w:val="24"/>
          <w:szCs w:val="24"/>
        </w:rPr>
        <w:t>Araştırma</w:t>
      </w:r>
      <w:proofErr w:type="spellEnd"/>
      <w:r w:rsidR="00EC53F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C53F7">
        <w:rPr>
          <w:rFonts w:ascii="Times New Roman" w:hAnsi="Times New Roman" w:cs="Times New Roman"/>
          <w:b/>
          <w:sz w:val="24"/>
          <w:szCs w:val="24"/>
        </w:rPr>
        <w:t>Laboratuvarı</w:t>
      </w:r>
      <w:proofErr w:type="spellEnd"/>
      <w:r w:rsidR="00EC53F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C53F7" w:rsidRPr="00EC53F7">
        <w:rPr>
          <w:rFonts w:ascii="Times New Roman" w:hAnsi="Times New Roman" w:cs="Times New Roman"/>
          <w:b/>
          <w:sz w:val="24"/>
          <w:szCs w:val="24"/>
        </w:rPr>
        <w:t>Uygulama</w:t>
      </w:r>
      <w:proofErr w:type="spellEnd"/>
      <w:r w:rsidR="00EC53F7" w:rsidRPr="00EC53F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C53F7" w:rsidRPr="00EC53F7">
        <w:rPr>
          <w:rFonts w:ascii="Times New Roman" w:hAnsi="Times New Roman" w:cs="Times New Roman"/>
          <w:b/>
          <w:sz w:val="24"/>
          <w:szCs w:val="24"/>
        </w:rPr>
        <w:t>ve</w:t>
      </w:r>
      <w:proofErr w:type="spellEnd"/>
      <w:r w:rsidR="00EC53F7" w:rsidRPr="00EC53F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C53F7">
        <w:rPr>
          <w:rFonts w:ascii="Times New Roman" w:hAnsi="Times New Roman" w:cs="Times New Roman"/>
          <w:b/>
          <w:sz w:val="24"/>
          <w:szCs w:val="24"/>
        </w:rPr>
        <w:t>Araştırma</w:t>
      </w:r>
      <w:proofErr w:type="spellEnd"/>
      <w:r w:rsidR="00EC53F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C53F7">
        <w:rPr>
          <w:rFonts w:ascii="Times New Roman" w:hAnsi="Times New Roman" w:cs="Times New Roman"/>
          <w:b/>
          <w:sz w:val="24"/>
          <w:szCs w:val="24"/>
        </w:rPr>
        <w:t>Merkezi</w:t>
      </w:r>
      <w:proofErr w:type="spellEnd"/>
    </w:p>
    <w:p w:rsidR="008F2105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>IBAN:</w:t>
      </w:r>
      <w:r w:rsidR="00DF2BD6">
        <w:rPr>
          <w:rFonts w:ascii="Times New Roman" w:hAnsi="Times New Roman" w:cs="Times New Roman"/>
          <w:b/>
          <w:sz w:val="24"/>
          <w:szCs w:val="24"/>
          <w:lang w:val="tr-TR"/>
        </w:rPr>
        <w:t xml:space="preserve"> TR 69 0001 2009 6780 0044 0000 10</w:t>
      </w: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:rsidR="00364F23" w:rsidRPr="008F2105" w:rsidRDefault="00364F23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</w:p>
    <w:sectPr w:rsidR="00364F23" w:rsidRPr="008F2105" w:rsidSect="0023735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847E47"/>
    <w:multiLevelType w:val="multilevel"/>
    <w:tmpl w:val="78249E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CE04D1"/>
    <w:multiLevelType w:val="multilevel"/>
    <w:tmpl w:val="DFE624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23E66BF"/>
    <w:multiLevelType w:val="hybridMultilevel"/>
    <w:tmpl w:val="E35011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9D34D6"/>
    <w:multiLevelType w:val="hybridMultilevel"/>
    <w:tmpl w:val="7B34E62A"/>
    <w:lvl w:ilvl="0" w:tplc="2C40DAC0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4F5FDD"/>
    <w:multiLevelType w:val="hybridMultilevel"/>
    <w:tmpl w:val="B754A8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I3MTAxN7EwsDBU0lEKTi0uzszPAymwqAUA3sfORCwAAAA="/>
  </w:docVars>
  <w:rsids>
    <w:rsidRoot w:val="000E6038"/>
    <w:rsid w:val="00015DB4"/>
    <w:rsid w:val="0002076B"/>
    <w:rsid w:val="000612C4"/>
    <w:rsid w:val="00061D13"/>
    <w:rsid w:val="00070246"/>
    <w:rsid w:val="000716AF"/>
    <w:rsid w:val="00086F23"/>
    <w:rsid w:val="0009420A"/>
    <w:rsid w:val="000972D1"/>
    <w:rsid w:val="000A3A1B"/>
    <w:rsid w:val="000E4A2A"/>
    <w:rsid w:val="000E6038"/>
    <w:rsid w:val="001001F0"/>
    <w:rsid w:val="00122D73"/>
    <w:rsid w:val="0016753B"/>
    <w:rsid w:val="001A2D6E"/>
    <w:rsid w:val="001A4291"/>
    <w:rsid w:val="001C36F8"/>
    <w:rsid w:val="001C5F7F"/>
    <w:rsid w:val="001E7FA2"/>
    <w:rsid w:val="001F08C9"/>
    <w:rsid w:val="001F2A5E"/>
    <w:rsid w:val="002265A9"/>
    <w:rsid w:val="00237352"/>
    <w:rsid w:val="002424B1"/>
    <w:rsid w:val="0024755D"/>
    <w:rsid w:val="0026453B"/>
    <w:rsid w:val="002946DB"/>
    <w:rsid w:val="002C545E"/>
    <w:rsid w:val="002C7031"/>
    <w:rsid w:val="002E147C"/>
    <w:rsid w:val="002E1B3E"/>
    <w:rsid w:val="003243E9"/>
    <w:rsid w:val="00330441"/>
    <w:rsid w:val="003476F9"/>
    <w:rsid w:val="00353C67"/>
    <w:rsid w:val="00364F23"/>
    <w:rsid w:val="003736B3"/>
    <w:rsid w:val="003949E5"/>
    <w:rsid w:val="003A7FDC"/>
    <w:rsid w:val="003D2856"/>
    <w:rsid w:val="003E3D19"/>
    <w:rsid w:val="003F2B94"/>
    <w:rsid w:val="003F7A07"/>
    <w:rsid w:val="0040030F"/>
    <w:rsid w:val="004222CE"/>
    <w:rsid w:val="00435ACC"/>
    <w:rsid w:val="00437058"/>
    <w:rsid w:val="00444066"/>
    <w:rsid w:val="00450D91"/>
    <w:rsid w:val="0048633F"/>
    <w:rsid w:val="00496328"/>
    <w:rsid w:val="004A7A7F"/>
    <w:rsid w:val="004B30F9"/>
    <w:rsid w:val="004C0DFA"/>
    <w:rsid w:val="004E4F8B"/>
    <w:rsid w:val="004F6992"/>
    <w:rsid w:val="00503215"/>
    <w:rsid w:val="0054033F"/>
    <w:rsid w:val="005507DD"/>
    <w:rsid w:val="00573AC3"/>
    <w:rsid w:val="00577A31"/>
    <w:rsid w:val="005A0FA0"/>
    <w:rsid w:val="005B69AD"/>
    <w:rsid w:val="005C03F6"/>
    <w:rsid w:val="005F50BA"/>
    <w:rsid w:val="0060222D"/>
    <w:rsid w:val="0061515B"/>
    <w:rsid w:val="0062044C"/>
    <w:rsid w:val="00643DEC"/>
    <w:rsid w:val="00647790"/>
    <w:rsid w:val="00662B55"/>
    <w:rsid w:val="0066759C"/>
    <w:rsid w:val="00674A36"/>
    <w:rsid w:val="0067524F"/>
    <w:rsid w:val="0069147C"/>
    <w:rsid w:val="00696CF5"/>
    <w:rsid w:val="006A5C17"/>
    <w:rsid w:val="006A63AA"/>
    <w:rsid w:val="006B4C06"/>
    <w:rsid w:val="006D63FF"/>
    <w:rsid w:val="006E4BD1"/>
    <w:rsid w:val="007020C1"/>
    <w:rsid w:val="0071030B"/>
    <w:rsid w:val="00711342"/>
    <w:rsid w:val="00721CF2"/>
    <w:rsid w:val="007321DC"/>
    <w:rsid w:val="00732FE5"/>
    <w:rsid w:val="00751963"/>
    <w:rsid w:val="00757798"/>
    <w:rsid w:val="00765B83"/>
    <w:rsid w:val="007B6C79"/>
    <w:rsid w:val="007D4443"/>
    <w:rsid w:val="007E595C"/>
    <w:rsid w:val="0080255E"/>
    <w:rsid w:val="0081460A"/>
    <w:rsid w:val="0084772E"/>
    <w:rsid w:val="00857F3A"/>
    <w:rsid w:val="008643D3"/>
    <w:rsid w:val="0086779C"/>
    <w:rsid w:val="00877DFA"/>
    <w:rsid w:val="008A1964"/>
    <w:rsid w:val="008D744C"/>
    <w:rsid w:val="008E5E2F"/>
    <w:rsid w:val="008F2105"/>
    <w:rsid w:val="008F65B1"/>
    <w:rsid w:val="00953FC9"/>
    <w:rsid w:val="009569AE"/>
    <w:rsid w:val="00957DF7"/>
    <w:rsid w:val="00961520"/>
    <w:rsid w:val="00972AC6"/>
    <w:rsid w:val="00994CAD"/>
    <w:rsid w:val="0099790B"/>
    <w:rsid w:val="009A0569"/>
    <w:rsid w:val="009A39CA"/>
    <w:rsid w:val="009B2CC6"/>
    <w:rsid w:val="009B5BA7"/>
    <w:rsid w:val="009C16B7"/>
    <w:rsid w:val="00A11F2D"/>
    <w:rsid w:val="00A2135A"/>
    <w:rsid w:val="00A24191"/>
    <w:rsid w:val="00A619EF"/>
    <w:rsid w:val="00A80037"/>
    <w:rsid w:val="00AA057E"/>
    <w:rsid w:val="00AB284B"/>
    <w:rsid w:val="00AE19ED"/>
    <w:rsid w:val="00AF2267"/>
    <w:rsid w:val="00B04D92"/>
    <w:rsid w:val="00B20B4D"/>
    <w:rsid w:val="00B30B38"/>
    <w:rsid w:val="00B56314"/>
    <w:rsid w:val="00B56D01"/>
    <w:rsid w:val="00B67467"/>
    <w:rsid w:val="00B74059"/>
    <w:rsid w:val="00B773CC"/>
    <w:rsid w:val="00B95665"/>
    <w:rsid w:val="00BA3073"/>
    <w:rsid w:val="00BB36C8"/>
    <w:rsid w:val="00BB46CF"/>
    <w:rsid w:val="00BC0E6D"/>
    <w:rsid w:val="00BD5E32"/>
    <w:rsid w:val="00C23139"/>
    <w:rsid w:val="00C3684B"/>
    <w:rsid w:val="00C43190"/>
    <w:rsid w:val="00C65787"/>
    <w:rsid w:val="00C75293"/>
    <w:rsid w:val="00C84ACD"/>
    <w:rsid w:val="00C85391"/>
    <w:rsid w:val="00C94F8E"/>
    <w:rsid w:val="00CA3FBD"/>
    <w:rsid w:val="00CB36C5"/>
    <w:rsid w:val="00CC41DC"/>
    <w:rsid w:val="00CD01D4"/>
    <w:rsid w:val="00D672CE"/>
    <w:rsid w:val="00D85625"/>
    <w:rsid w:val="00DA06C1"/>
    <w:rsid w:val="00DA4AFC"/>
    <w:rsid w:val="00DE6058"/>
    <w:rsid w:val="00DF1A09"/>
    <w:rsid w:val="00DF2BD6"/>
    <w:rsid w:val="00DF371E"/>
    <w:rsid w:val="00E26A8E"/>
    <w:rsid w:val="00E31894"/>
    <w:rsid w:val="00E31C25"/>
    <w:rsid w:val="00E35446"/>
    <w:rsid w:val="00E4064A"/>
    <w:rsid w:val="00E605A5"/>
    <w:rsid w:val="00E63B18"/>
    <w:rsid w:val="00E67985"/>
    <w:rsid w:val="00E91A3A"/>
    <w:rsid w:val="00E97997"/>
    <w:rsid w:val="00EB049F"/>
    <w:rsid w:val="00EB2177"/>
    <w:rsid w:val="00EB4D7E"/>
    <w:rsid w:val="00EB61F4"/>
    <w:rsid w:val="00EC0856"/>
    <w:rsid w:val="00EC53F7"/>
    <w:rsid w:val="00EE7C86"/>
    <w:rsid w:val="00F223F3"/>
    <w:rsid w:val="00F576AB"/>
    <w:rsid w:val="00F65261"/>
    <w:rsid w:val="00F86DF7"/>
    <w:rsid w:val="00F94692"/>
    <w:rsid w:val="00FB24AC"/>
    <w:rsid w:val="00FB635B"/>
    <w:rsid w:val="00FC0226"/>
    <w:rsid w:val="00FC64A0"/>
    <w:rsid w:val="00FC652E"/>
    <w:rsid w:val="00FF7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5AC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0E603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E60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0E4A2A"/>
    <w:pPr>
      <w:ind w:left="720"/>
      <w:contextualSpacing/>
    </w:pPr>
  </w:style>
  <w:style w:type="table" w:styleId="TabloKlavuzu">
    <w:name w:val="Table Grid"/>
    <w:basedOn w:val="NormalTablo"/>
    <w:uiPriority w:val="39"/>
    <w:rsid w:val="008E5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FC64A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3F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A3FB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5AC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0E603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E60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0E4A2A"/>
    <w:pPr>
      <w:ind w:left="720"/>
      <w:contextualSpacing/>
    </w:pPr>
  </w:style>
  <w:style w:type="table" w:styleId="TabloKlavuzu">
    <w:name w:val="Table Grid"/>
    <w:basedOn w:val="NormalTablo"/>
    <w:uiPriority w:val="39"/>
    <w:rsid w:val="008E5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FC64A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3F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A3F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1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3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77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94C2A-9081-4662-AD0D-51F69BC0C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16</Words>
  <Characters>6933</Characters>
  <Application>Microsoft Office Word</Application>
  <DocSecurity>0</DocSecurity>
  <Lines>57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o</dc:creator>
  <cp:lastModifiedBy>aidata</cp:lastModifiedBy>
  <cp:revision>2</cp:revision>
  <cp:lastPrinted>2020-07-22T12:06:00Z</cp:lastPrinted>
  <dcterms:created xsi:type="dcterms:W3CDTF">2020-07-27T07:45:00Z</dcterms:created>
  <dcterms:modified xsi:type="dcterms:W3CDTF">2020-07-27T07:45:00Z</dcterms:modified>
</cp:coreProperties>
</file>